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Start w:id="20" w:name="Xcb621818b6fe5ad457f37fa796c09ab78f4be33"/>
    <w:p>
      <w:pPr>
        <w:pStyle w:val="Heading2"/>
      </w:pPr>
      <w:r>
        <w:t xml:space="preserve">Subject: Application for Electrical Engineering Internship Position</w:t>
      </w:r>
    </w:p>
    <w:p>
      <w:pPr>
        <w:pStyle w:val="FirstParagraph"/>
      </w:pPr>
      <w:r>
        <w:t xml:space="preserve">Dear Hiring Manager,</w:t>
      </w:r>
    </w:p>
    <w:p>
      <w:pPr>
        <w:pStyle w:val="BodyText"/>
      </w:pPr>
      <w:r>
        <w:t xml:space="preserve">I am writing to express my enthusiastic interest in the Electrical Engineering Internship position at [Company Name], as advertised on [Platform where you saw the advertisement - e.g., LinkedIn, company website, University Career Portal]. As a highly motivated and technically adept final-year Electrical Engineering student at the University of Lagos, I am eager to contribute my academic knowledge and practical skills to your esteemed organization while gaining invaluable industry experience within Nigeria's dynamic energy landscape. My application represents a dedicated effort to align my academic journey with the transformative opportunities available in Nigeria Lagos as a hub for electrical infrastructure development.</w:t>
      </w:r>
    </w:p>
    <w:p>
      <w:pPr>
        <w:pStyle w:val="BodyText"/>
      </w:pPr>
      <w:r>
        <w:t xml:space="preserve">Throughout my undergraduate studies at the University of Lagos, I have consistently excelled academically (GPA: 3.8/4.0) with a focus on power systems, control theory, and renewable energy integration—subjects directly relevant to the challenges facing Nigeria's electricity sector. My coursework in "Electrical Power Systems" provided me with advanced understanding of transmission line analysis and fault detection methodologies, while "Renewable Energy Systems" equipped me with practical knowledge of photovoltaic array design and grid integration techniques. I have also completed a rigorous capstone project titled "Optimizing Load Distribution in Urban Microgrids for Lagos Neighborhoods," where I developed a simulation model using MATLAB/Simulink to address the persistent power instability affecting residential communities in Nigeria Lagos. This project required me to analyze real-world grid data, design distribution strategies, and propose solutions tailored to high-density urban environments like those found across Lagos State.</w:t>
      </w:r>
    </w:p>
    <w:p>
      <w:pPr>
        <w:pStyle w:val="BodyText"/>
      </w:pPr>
      <w:r>
        <w:t xml:space="preserve">My technical proficiency extends beyond academic coursework. I have hands-on experience with industry-standard tools including AutoCAD Electrical for circuit design, ETAP for power system simulation, and Python for data analysis of energy consumption patterns. During my summer internship at PowerGen Solutions Limited in Ikeja, Lagos, I assisted senior engineers in conducting load flow studies for a 132kV substation upgrade project. I contributed to developing protective relay coordination diagrams and performed field testing on distribution transformers under the supervision of licensed electrical engineers. This experience exposed me to Nigeria's unique challenges—from mitigating voltage sags during peak demand periods to addressing transformer overloads in aging infrastructure—and reinforced my commitment to pursuing a career that directly addresses these critical issues within Nigeria Lagos.</w:t>
      </w:r>
    </w:p>
    <w:p>
      <w:pPr>
        <w:pStyle w:val="BodyText"/>
      </w:pPr>
      <w:r>
        <w:t xml:space="preserve">What truly distinguishes my approach is my deep understanding of the socio-technical context in which electrical engineering operates in Nigeria. Having grown up in Surulere, Lagos, I have witnessed firsthand how unreliable power supply impacts small businesses and community development. This personal connection fuels my motivation to contribute to solutions that enhance energy access across all sectors of Nigeria Lagos. I am particularly impressed by [Company Name]'s recent initiative on solar-powered mini-grids for off-grid communities in Epe Lagoon, which aligns perfectly with my passion for sustainable electrification. My volunteer work with the Lagos State Energy Office's "Lighting a Village" program allowed me to assist in installing solar streetlights across 15 communities in Ikorodu, where I learned to navigate regulatory requirements and collaborate with local government agencies—skills directly transferable to your projects.</w:t>
      </w:r>
    </w:p>
    <w:p>
      <w:pPr>
        <w:pStyle w:val="BodyText"/>
      </w:pPr>
      <w:r>
        <w:t xml:space="preserve">I possess strong analytical abilities coupled with exceptional problem-solving skills, demonstrated when I resolved a critical voltage imbalance issue during my university lab work by redesigning a three-phase distribution circuit. My technical reports consistently receive commendation for clarity and actionable insights, as evidenced by the "Best Student Project" award I received from the Nigerian Society of Engineers (NSE) in 2023. Furthermore, my proficiency in English (IELTS 7.5) and native understanding of Yoruba enable effective communication with diverse stakeholders across Nigeria Lagos—a crucial asset when implementing projects that require community engagement.</w:t>
      </w:r>
    </w:p>
    <w:p>
      <w:pPr>
        <w:pStyle w:val="BodyText"/>
      </w:pPr>
      <w:r>
        <w:t xml:space="preserve">My commitment to professional growth is reflected in my active membership with the Institution of Electrical and Electronic Engineers (IEEE) Nigeria Chapter, where I attended technical workshops on smart grid technologies and participated in the "Engineering for Sustainable Development" competition. I am particularly drawn to [Company Name]'s focus on innovation in Nigeria's power sector, having followed your work on integrating AI-driven predictive maintenance systems for transmission lines—a technology that could revolutionize infrastructure management across Lagos State.</w:t>
      </w:r>
    </w:p>
    <w:p>
      <w:pPr>
        <w:pStyle w:val="BodyText"/>
      </w:pPr>
      <w:r>
        <w:t xml:space="preserve">What I offer extends beyond technical competence: I bring cultural intelligence, adaptability to Nigeria's fast-paced engineering environment, and unwavering integrity. Having navigated Lagos traffic patterns to reach field sites daily during my internship, I understand the logistical realities of working in Nigeria Lagos. My reliability was proven when I successfully coordinated a team of five students for a campus-wide energy audit project under tight deadlines despite multiple scheduling conflicts—a testament to my organizational skills and dedication.</w:t>
      </w:r>
    </w:p>
    <w:p>
      <w:pPr>
        <w:pStyle w:val="BodyText"/>
      </w:pPr>
      <w:r>
        <w:t xml:space="preserve">As an aspiring Electrical Engineer committed to building Nigeria's future, I am eager to apply my academic foundation and field experience within your organization. The opportunity to learn from [Company Name]'s renowned engineering team would be invaluable as I prepare for a career dedicated to transforming energy infrastructure in Nigeria Lagos. I am confident that my proactive attitude, technical capabilities, and passion for solving real-world power challenges align perfectly with your internship objectives.</w:t>
      </w:r>
    </w:p>
    <w:p>
      <w:pPr>
        <w:pStyle w:val="BodyText"/>
      </w:pPr>
      <w:r>
        <w:t xml:space="preserve">I have attached my resume detailing my academic achievements and professional experiences. I welcome the opportunity to discuss how my skills can contribute to [Company Name]'s mission during an interview at your earliest convenience. Thank you for considering this Internship Application Letter; I look forward to the possibility of contributing meaningfully to your team in Nigeria Lago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5T05:52:51Z</dcterms:created>
  <dcterms:modified xsi:type="dcterms:W3CDTF">2026-07-15T05:52:51Z</dcterms:modified>
</cp:coreProperties>
</file>

<file path=docProps/custom.xml><?xml version="1.0" encoding="utf-8"?>
<Properties xmlns="http://schemas.openxmlformats.org/officeDocument/2006/custom-properties" xmlns:vt="http://schemas.openxmlformats.org/officeDocument/2006/docPropsVTypes"/>
</file>